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04F7C209" w:rsidR="00443C69" w:rsidRPr="006761C2" w:rsidRDefault="002E5AB7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2E5AB7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ODDZIAŁ KRAKOWSKI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685B0C57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4E634B" w:rsidRPr="004E634B">
              <w:t>Katedra Chemii Rolnej i Środowiskowej, Uniwersytet Rolniczy</w:t>
            </w:r>
            <w:r w:rsidR="004E634B">
              <w:br/>
            </w:r>
            <w:r w:rsidR="004E634B" w:rsidRPr="004E634B">
              <w:t>im. H. Kołłątaja w Krakowie, Al. A. Mickiewicza 21, 31-120 Kraków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E0MDMxM7Y0tDRS0lEKTi0uzszPAykwqgUA+E9ZaCwAAAA="/>
  </w:docVars>
  <w:rsids>
    <w:rsidRoot w:val="00F415FC"/>
    <w:rsid w:val="002E5AB7"/>
    <w:rsid w:val="00443C69"/>
    <w:rsid w:val="004E634B"/>
    <w:rsid w:val="005C2BCF"/>
    <w:rsid w:val="005E3E29"/>
    <w:rsid w:val="006761C2"/>
    <w:rsid w:val="00691DAA"/>
    <w:rsid w:val="0078366C"/>
    <w:rsid w:val="008A4A5A"/>
    <w:rsid w:val="009A336D"/>
    <w:rsid w:val="009F3E36"/>
    <w:rsid w:val="00A45D08"/>
    <w:rsid w:val="00A74AB0"/>
    <w:rsid w:val="00AA1284"/>
    <w:rsid w:val="00AD335E"/>
    <w:rsid w:val="00C31F9E"/>
    <w:rsid w:val="00D85792"/>
    <w:rsid w:val="00DF4539"/>
    <w:rsid w:val="00E968C3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cp:lastPrinted>2023-03-27T12:36:00Z</cp:lastPrinted>
  <dcterms:created xsi:type="dcterms:W3CDTF">2023-03-27T12:37:00Z</dcterms:created>
  <dcterms:modified xsi:type="dcterms:W3CDTF">2023-05-25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